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3228292"/>
    <w:p w14:paraId="2FE5A396" w14:textId="04D34CED" w:rsidR="00141B89" w:rsidRDefault="00000000">
      <w:pPr>
        <w:pStyle w:val="FirstParagraph"/>
        <w:rPr>
          <w:rFonts w:hint="eastAsia"/>
          <w:lang w:eastAsia="zh-C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s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den>
                    </m:f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s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ϕ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s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s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bookmarkEnd w:id="0"/>
    <w:p w14:paraId="17C18A5C" w14:textId="77777777" w:rsidR="00141B89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s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s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ϕ</m:t>
          </m:r>
        </m:oMath>
      </m:oMathPara>
    </w:p>
    <w:p w14:paraId="76E5AF3B" w14:textId="77777777" w:rsidR="00141B89" w:rsidRDefault="00141B89">
      <w:pPr>
        <w:pStyle w:val="FirstParagraph"/>
      </w:pPr>
    </w:p>
    <w:sectPr w:rsidR="00141B8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AD681" w14:textId="77777777" w:rsidR="00EA6F01" w:rsidRDefault="00EA6F01">
      <w:pPr>
        <w:spacing w:after="0"/>
      </w:pPr>
      <w:r>
        <w:separator/>
      </w:r>
    </w:p>
  </w:endnote>
  <w:endnote w:type="continuationSeparator" w:id="0">
    <w:p w14:paraId="33EECB59" w14:textId="77777777" w:rsidR="00EA6F01" w:rsidRDefault="00EA6F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47389" w14:textId="77777777" w:rsidR="00EA6F01" w:rsidRDefault="00EA6F01">
      <w:r>
        <w:separator/>
      </w:r>
    </w:p>
  </w:footnote>
  <w:footnote w:type="continuationSeparator" w:id="0">
    <w:p w14:paraId="13861BD3" w14:textId="77777777" w:rsidR="00EA6F01" w:rsidRDefault="00EA6F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38A0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99525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1B89"/>
    <w:rsid w:val="00141B89"/>
    <w:rsid w:val="008D073C"/>
    <w:rsid w:val="00EA6F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B9DC2A"/>
  <w15:docId w15:val="{93C029BF-60B6-4F57-81F9-C9CD121DF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8D073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D073C"/>
    <w:rPr>
      <w:sz w:val="18"/>
      <w:szCs w:val="18"/>
    </w:rPr>
  </w:style>
  <w:style w:type="paragraph" w:styleId="af0">
    <w:name w:val="footer"/>
    <w:basedOn w:val="a"/>
    <w:link w:val="af1"/>
    <w:unhideWhenUsed/>
    <w:rsid w:val="008D073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8D073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6</Words>
  <Characters>321</Characters>
  <Application>Microsoft Office Word</Application>
  <DocSecurity>0</DocSecurity>
  <Lines>2</Lines>
  <Paragraphs>1</Paragraphs>
  <ScaleCrop>false</ScaleCrop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奥齐</cp:lastModifiedBy>
  <cp:revision>2</cp:revision>
  <dcterms:created xsi:type="dcterms:W3CDTF">2023-04-24T03:26:00Z</dcterms:created>
  <dcterms:modified xsi:type="dcterms:W3CDTF">2023-04-24T03:32:00Z</dcterms:modified>
</cp:coreProperties>
</file>